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ef92958e09af71a54cd976998dcdcee6d7b7bd"/>
      <w:r>
        <w:rPr>
          <w:b/>
        </w:rPr>
        <w:t xml:space="preserve">ПРОТОКОЛ ПРО РЕЗУЛЬТАТИ ЗЕМЕЛЬНИХ ТОРГІВ № LRE001-UA-20220509-195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уб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4.06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4.06.2022 12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0,5531 га кадастровий номер 5310700000:02:021:0069, яка розташована по вул. Індустріальній в м. Лубни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0,5531 га кадастровий номер 5310700000:02:021:0069, яка розташована по вул. Індустріальній в м. Лубни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608,6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6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46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382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ва Ярослав Олександрович, ІПН/РНОКПП: 31805133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ерещака Людмила Іванівна, ІПН/РНОКПП: 25155186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ВА ТРАНС", ЄДРПОУ: 417690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4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4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4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2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5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5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6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5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5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5 8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8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14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17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20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ВА ТРАНС", ЄДРПОУ: 417690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315,00 грн (дві тисячі триста п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1 067,59 грн (одинадцять тисяч шістдесят сім гривень 5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5 232,41 грн (тридцять п'ять тисяч двісті тридцять дві гривні 4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19812000016708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29815000016708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181941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9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28999980314070544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7.06.2022 14:21: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ВА ТРАНС", ЄДРПОУ: 417690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уб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1:06:46Z</dcterms:created>
  <dcterms:modified xsi:type="dcterms:W3CDTF">2024-05-06T21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